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3044" w:rsidRDefault="00D5353C">
      <w:pPr>
        <w:pStyle w:val="Title"/>
      </w:pPr>
      <w:bookmarkStart w:id="0" w:name="_GoBack"/>
      <w:bookmarkEnd w:id="0"/>
      <w:r>
        <w:t>Briefing for C19AG: Comparison of doubling times</w:t>
      </w:r>
    </w:p>
    <w:p w:rsidR="00383044" w:rsidRDefault="00D5353C">
      <w:pPr>
        <w:pStyle w:val="Subtitle"/>
      </w:pPr>
      <w:r>
        <w:t>NOT FOR DISTRIBUTION</w:t>
      </w:r>
    </w:p>
    <w:p w:rsidR="00383044" w:rsidRDefault="00D5353C">
      <w:pPr>
        <w:pStyle w:val="Author"/>
      </w:pPr>
      <w:r>
        <w:t>COVID-19 Epidemic Response Unit, University of Edinburgh</w:t>
      </w:r>
    </w:p>
    <w:p w:rsidR="00383044" w:rsidRDefault="00D5353C">
      <w:pPr>
        <w:pStyle w:val="Date"/>
      </w:pPr>
      <w:r>
        <w:t>06/04/2020</w:t>
      </w:r>
    </w:p>
    <w:p w:rsidR="00383044" w:rsidRDefault="00D5353C">
      <w:pPr>
        <w:pStyle w:val="Heading1"/>
      </w:pPr>
      <w:bookmarkStart w:id="1" w:name="key-points-summary"/>
      <w:bookmarkEnd w:id="1"/>
      <w:r>
        <w:t>Key points summary</w:t>
      </w:r>
    </w:p>
    <w:p w:rsidR="00383044" w:rsidRDefault="00D5353C">
      <w:pPr>
        <w:pStyle w:val="FirstParagraph"/>
      </w:pPr>
      <w:r>
        <w:t>We compare the size and rate of increase of the COVID-19 epidemic for Scotland, London and the rest of the UK except for London (rUKxL).</w:t>
      </w:r>
      <w:r>
        <w:br/>
        <w:t> </w:t>
      </w:r>
    </w:p>
    <w:p w:rsidR="00383044" w:rsidRDefault="00D5353C">
      <w:pPr>
        <w:pStyle w:val="BodyText"/>
      </w:pPr>
      <w:r>
        <w:rPr>
          <w:b/>
        </w:rPr>
        <w:t>The epidemic in Scotland is ~7 days behind London and is now growing at a faster rate but may be slowing.</w:t>
      </w:r>
    </w:p>
    <w:p w:rsidR="00383044" w:rsidRDefault="00D5353C">
      <w:pPr>
        <w:pStyle w:val="BodyText"/>
      </w:pPr>
      <w:r>
        <w:t> </w:t>
      </w:r>
    </w:p>
    <w:p w:rsidR="00383044" w:rsidRDefault="00D5353C">
      <w:pPr>
        <w:pStyle w:val="BodyText"/>
      </w:pPr>
      <w:r>
        <w:t xml:space="preserve">Based on </w:t>
      </w:r>
      <w:r>
        <w:t>deaths:</w:t>
      </w:r>
      <w:r>
        <w:br/>
        <w:t> </w:t>
      </w:r>
    </w:p>
    <w:p w:rsidR="00383044" w:rsidRDefault="00D5353C">
      <w:pPr>
        <w:pStyle w:val="Compact"/>
        <w:numPr>
          <w:ilvl w:val="0"/>
          <w:numId w:val="3"/>
        </w:numPr>
      </w:pPr>
      <w:r>
        <w:t>The current doubling time for deaths in Scotland is 2.9 days (95% confidence interval (CI): 2.5 - 3.2 days) (Figure 1).</w:t>
      </w:r>
      <w:r>
        <w:br/>
      </w:r>
    </w:p>
    <w:p w:rsidR="00383044" w:rsidRDefault="00D5353C">
      <w:pPr>
        <w:pStyle w:val="Compact"/>
        <w:numPr>
          <w:ilvl w:val="0"/>
          <w:numId w:val="3"/>
        </w:numPr>
      </w:pPr>
      <w:r>
        <w:t xml:space="preserve">This is </w:t>
      </w:r>
      <w:r>
        <w:rPr>
          <w:b/>
        </w:rPr>
        <w:t>XXXXXX</w:t>
      </w:r>
      <w:r>
        <w:t xml:space="preserve"> than the doubling time for previous 7 days (2.8 days; 95%CI: 1.9 - 3.8 days).  </w:t>
      </w:r>
    </w:p>
    <w:p w:rsidR="00383044" w:rsidRDefault="00D5353C">
      <w:pPr>
        <w:pStyle w:val="FirstParagraph"/>
      </w:pPr>
      <w:r>
        <w:t>Based on case counts per 10,00</w:t>
      </w:r>
      <w:r>
        <w:t>0 population available as of 05/04/2020:</w:t>
      </w:r>
      <w:r>
        <w:br/>
        <w:t> </w:t>
      </w:r>
    </w:p>
    <w:p w:rsidR="00383044" w:rsidRDefault="00D5353C">
      <w:pPr>
        <w:pStyle w:val="Compact"/>
        <w:numPr>
          <w:ilvl w:val="0"/>
          <w:numId w:val="4"/>
        </w:numPr>
      </w:pPr>
      <w:r>
        <w:t>The epidemic in Scotland is 6.8 days behind London and 1 days ahead of rUKxL (Figure 2, Figure 3).</w:t>
      </w:r>
      <w:r>
        <w:br/>
      </w:r>
    </w:p>
    <w:p w:rsidR="00383044" w:rsidRDefault="00D5353C">
      <w:pPr>
        <w:pStyle w:val="Compact"/>
        <w:numPr>
          <w:ilvl w:val="0"/>
          <w:numId w:val="4"/>
        </w:numPr>
      </w:pPr>
      <w:r>
        <w:t>The current 7-day doubling time in Scotland is 4.9 days (95%CI: 4.7 - 5.1 days).</w:t>
      </w:r>
      <w:r>
        <w:br/>
      </w:r>
    </w:p>
    <w:p w:rsidR="00383044" w:rsidRDefault="00D5353C">
      <w:pPr>
        <w:pStyle w:val="Compact"/>
        <w:numPr>
          <w:ilvl w:val="0"/>
          <w:numId w:val="4"/>
        </w:numPr>
      </w:pPr>
      <w:r>
        <w:t xml:space="preserve">This is </w:t>
      </w:r>
      <w:r>
        <w:rPr>
          <w:b/>
        </w:rPr>
        <w:t>XXXXXX</w:t>
      </w:r>
      <w:r>
        <w:t xml:space="preserve"> than the doublin</w:t>
      </w:r>
      <w:r>
        <w:t>g time for previous 7 days (4.0 days; 95%CI: 3.8 - 4.3 days).</w:t>
      </w:r>
      <w:r>
        <w:br/>
      </w:r>
    </w:p>
    <w:p w:rsidR="00383044" w:rsidRDefault="00D5353C">
      <w:pPr>
        <w:pStyle w:val="Compact"/>
        <w:numPr>
          <w:ilvl w:val="0"/>
          <w:numId w:val="4"/>
        </w:numPr>
      </w:pPr>
      <w:r>
        <w:t xml:space="preserve">The current doubling time in Scotland is </w:t>
      </w:r>
      <w:r>
        <w:rPr>
          <w:b/>
        </w:rPr>
        <w:t>XXXXXX</w:t>
      </w:r>
      <w:r>
        <w:t xml:space="preserve"> than London (6.8 days, 95%CI: 6.7 - 7.0 days) and is </w:t>
      </w:r>
      <w:r>
        <w:rPr>
          <w:b/>
        </w:rPr>
        <w:t>XXXXXX</w:t>
      </w:r>
      <w:r>
        <w:t xml:space="preserve"> to rUKxL (5.0 days, 95%CI: 4.9 - 5.1 days) over the same time period.</w:t>
      </w:r>
      <w:r>
        <w:br/>
      </w:r>
    </w:p>
    <w:p w:rsidR="00383044" w:rsidRDefault="00D5353C">
      <w:pPr>
        <w:pStyle w:val="Compact"/>
        <w:numPr>
          <w:ilvl w:val="0"/>
          <w:numId w:val="4"/>
        </w:numPr>
      </w:pPr>
      <w:r>
        <w:lastRenderedPageBreak/>
        <w:t xml:space="preserve">Across Health </w:t>
      </w:r>
      <w:r>
        <w:t>Boards in Scotland there is variation in cumulative case incidence (3.0 to 11.3 per 10,000 population, Figures 4, 5) and doubling time (3.6 to 6.5 days, Figure 6, Table 1).</w:t>
      </w:r>
    </w:p>
    <w:p w:rsidR="00383044" w:rsidRDefault="00D5353C">
      <w:pPr>
        <w:pStyle w:val="Heading1"/>
      </w:pPr>
      <w:bookmarkStart w:id="2" w:name="results"/>
      <w:bookmarkEnd w:id="2"/>
      <w:r>
        <w:t>Results</w:t>
      </w:r>
    </w:p>
    <w:p w:rsidR="00383044" w:rsidRDefault="00D5353C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Figure 1. Epidemic curve for Scotland based on deaths over time up to 05/</w:t>
      </w:r>
      <w:r>
        <w:rPr>
          <w:b/>
        </w:rPr>
        <w:t>04/2020.</w:t>
      </w:r>
      <w:r>
        <w:t xml:space="preserve"> Doubling time estimated over the past 7 days is 2.9 days (95% confidence interval (CI): 2.5-3.2 days).</w:t>
      </w:r>
    </w:p>
    <w:p w:rsidR="00383044" w:rsidRDefault="00D5353C">
      <w:pPr>
        <w:pStyle w:val="BodyText"/>
      </w:pPr>
      <w:r>
        <w:t> </w:t>
      </w:r>
    </w:p>
    <w:p w:rsidR="00383044" w:rsidRDefault="00D5353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3044" w:rsidRDefault="00D5353C">
      <w:pPr>
        <w:pStyle w:val="BodyText"/>
      </w:pPr>
      <w:r>
        <w:rPr>
          <w:b/>
        </w:rPr>
        <w:t>Figure 2. Comparison of epidemic curves for Scotland, London and rUKxL up to 05/04/2020</w:t>
      </w:r>
      <w:r>
        <w:t xml:space="preserve">. </w:t>
      </w:r>
      <w:r>
        <w:rPr>
          <w:b/>
        </w:rPr>
        <w:t>A)</w:t>
      </w:r>
      <w:r>
        <w:t xml:space="preserve"> Cumulative reported cases. </w:t>
      </w:r>
      <w:r>
        <w:rPr>
          <w:b/>
        </w:rPr>
        <w:t>B)</w:t>
      </w:r>
      <w:r>
        <w:t xml:space="preserve"> Cumulative cases p</w:t>
      </w:r>
      <w:r>
        <w:t>er 10,000 population on a log10 scale. Inset shows corresponding doubling times (in days) over the past 7 days (with 95% CIs).</w:t>
      </w:r>
    </w:p>
    <w:p w:rsidR="00383044" w:rsidRDefault="00D5353C">
      <w:pPr>
        <w:pStyle w:val="BodyText"/>
      </w:pPr>
      <w:r>
        <w:t> </w:t>
      </w:r>
    </w:p>
    <w:p w:rsidR="00383044" w:rsidRDefault="00D5353C">
      <w:pPr>
        <w:pStyle w:val="BodyText"/>
      </w:pPr>
      <w:r>
        <w:t> </w:t>
      </w:r>
    </w:p>
    <w:p w:rsidR="00383044" w:rsidRDefault="00D5353C">
      <w:pPr>
        <w:pStyle w:val="BodyText"/>
      </w:pPr>
      <w:r>
        <w:t> </w:t>
      </w:r>
    </w:p>
    <w:p w:rsidR="00383044" w:rsidRDefault="00D5353C">
      <w:pPr>
        <w:pStyle w:val="BodyText"/>
      </w:pPr>
      <w:r>
        <w:t> </w:t>
      </w:r>
    </w:p>
    <w:p w:rsidR="00383044" w:rsidRDefault="00D5353C">
      <w:pPr>
        <w:pStyle w:val="BodyText"/>
      </w:pPr>
      <w:r>
        <w:rPr>
          <w:noProof/>
        </w:rPr>
        <w:drawing>
          <wp:inline distT="0" distB="0" distL="0" distR="0">
            <wp:extent cx="48768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383044" w:rsidRDefault="00D5353C">
      <w:pPr>
        <w:pStyle w:val="BodyText"/>
      </w:pPr>
      <w:r>
        <w:rPr>
          <w:b/>
        </w:rPr>
        <w:lastRenderedPageBreak/>
        <w:t>Figure 3. Pairwise epidemic progression comparison</w:t>
      </w:r>
      <w:r>
        <w:t>. The reported numbers are the numbers of days ahead (positive numbers, green) or behind (negative numbers, red) the regions in horizontal entries are relative to the regions in vertical entries.</w:t>
      </w:r>
    </w:p>
    <w:p w:rsidR="00383044" w:rsidRDefault="00D5353C">
      <w:pPr>
        <w:pStyle w:val="BodyText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383044" w:rsidRDefault="00D5353C">
      <w:pPr>
        <w:pStyle w:val="BodyText"/>
      </w:pPr>
      <w:r>
        <w:rPr>
          <w:b/>
        </w:rPr>
        <w:t>Figure 4. Comparison of epidemic curves for all Scottish</w:t>
      </w:r>
      <w:r>
        <w:rPr>
          <w:b/>
        </w:rPr>
        <w:t xml:space="preserve"> Health Boards up to 05/04/2020</w:t>
      </w:r>
      <w:r>
        <w:t xml:space="preserve">. </w:t>
      </w:r>
      <w:r>
        <w:rPr>
          <w:b/>
        </w:rPr>
        <w:t>A)</w:t>
      </w:r>
      <w:r>
        <w:t xml:space="preserve"> Cumulative reported cases. </w:t>
      </w:r>
      <w:r>
        <w:rPr>
          <w:b/>
        </w:rPr>
        <w:t>B)</w:t>
      </w:r>
      <w:r>
        <w:t xml:space="preserve"> Cumulative cases per 10,000 population on log10 scale. Inset shows corresponding doubling times (in days) estimated over the past 7 days with 95% CIs.</w:t>
      </w:r>
    </w:p>
    <w:p w:rsidR="00383044" w:rsidRDefault="00D5353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383044" w:rsidRDefault="00D5353C">
      <w:pPr>
        <w:pStyle w:val="BodyText"/>
      </w:pPr>
      <w:r>
        <w:rPr>
          <w:b/>
        </w:rPr>
        <w:t xml:space="preserve">Figure 5. Cumulative incidence for </w:t>
      </w:r>
      <w:r>
        <w:rPr>
          <w:b/>
        </w:rPr>
        <w:t>all Scottish Health Boards up to 05/04/2020</w:t>
      </w:r>
      <w:r>
        <w:t>. The error bars show the 95%CI of the cumulative incidence per 10,000 population reached at last time point over the bootstrapped simulated datasets with Poisson error structure.</w:t>
      </w:r>
    </w:p>
    <w:p w:rsidR="00383044" w:rsidRDefault="00D5353C">
      <w:pPr>
        <w:pStyle w:val="BodyText"/>
      </w:pPr>
      <w:r>
        <w:t> </w:t>
      </w:r>
    </w:p>
    <w:p w:rsidR="00383044" w:rsidRDefault="00D5353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14866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383044" w:rsidRDefault="00D5353C">
      <w:pPr>
        <w:pStyle w:val="BodyText"/>
      </w:pPr>
      <w:r>
        <w:rPr>
          <w:b/>
        </w:rPr>
        <w:t>Figure 6. Doubling time of cases</w:t>
      </w:r>
      <w:r>
        <w:t>. Doubling times are calculated over a 7 day period up to 05/04/2020. Error bars indicate 95% CIs.</w:t>
      </w:r>
    </w:p>
    <w:p w:rsidR="00383044" w:rsidRDefault="00D5353C">
      <w:pPr>
        <w:pStyle w:val="BodyText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426"/>
        <w:gridCol w:w="1098"/>
        <w:gridCol w:w="1668"/>
        <w:gridCol w:w="1556"/>
        <w:gridCol w:w="1577"/>
      </w:tblGrid>
      <w:tr w:rsidR="003830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83044" w:rsidRDefault="00D5353C">
            <w:pPr>
              <w:pStyle w:val="Compact"/>
            </w:pPr>
            <w:r>
              <w:t>Region/Health bo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83044" w:rsidRDefault="00D5353C">
            <w:pPr>
              <w:pStyle w:val="Compact"/>
            </w:pPr>
            <w:r>
              <w:t>Mea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83044" w:rsidRDefault="00D5353C">
            <w:pPr>
              <w:pStyle w:val="Compact"/>
            </w:pPr>
            <w:r>
              <w:t>Doubling ti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83044" w:rsidRDefault="00D5353C">
            <w:pPr>
              <w:pStyle w:val="Compact"/>
            </w:pPr>
            <w:r>
              <w:t>95%CI 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83044" w:rsidRDefault="00D5353C">
            <w:pPr>
              <w:pStyle w:val="Compact"/>
            </w:pPr>
            <w:r>
              <w:t>95%CI upper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Scotland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2.9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3.2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London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6.8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6.7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7.0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Scotland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9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7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5.1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Rest of UK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5.0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9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5.1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Ayrshire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7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1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5.3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Border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2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3.5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5.2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Dumfries and Galloway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6.5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5.3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7.9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Fife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0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3.4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7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Forth Valley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5.8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9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6.8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Grampian Shetland and Orkney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8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2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5.5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Greater Glasgow and Clyde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5.9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5.5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6.4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Highland and Western Isl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4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7.0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Lanarkshire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6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5.6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lastRenderedPageBreak/>
              <w:t>Lothian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2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3.8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7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Tayside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3.6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3.2</w:t>
            </w:r>
          </w:p>
        </w:tc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4.0</w:t>
            </w:r>
          </w:p>
        </w:tc>
      </w:tr>
      <w:tr w:rsidR="00383044">
        <w:tc>
          <w:tcPr>
            <w:tcW w:w="0" w:type="auto"/>
          </w:tcPr>
          <w:p w:rsidR="00383044" w:rsidRDefault="00D5353C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383044" w:rsidRDefault="00383044">
            <w:pPr>
              <w:pStyle w:val="Compact"/>
            </w:pPr>
          </w:p>
        </w:tc>
        <w:tc>
          <w:tcPr>
            <w:tcW w:w="0" w:type="auto"/>
          </w:tcPr>
          <w:p w:rsidR="00383044" w:rsidRDefault="00383044">
            <w:pPr>
              <w:pStyle w:val="Compact"/>
            </w:pPr>
          </w:p>
        </w:tc>
        <w:tc>
          <w:tcPr>
            <w:tcW w:w="0" w:type="auto"/>
          </w:tcPr>
          <w:p w:rsidR="00383044" w:rsidRDefault="00383044">
            <w:pPr>
              <w:pStyle w:val="Compact"/>
            </w:pPr>
          </w:p>
        </w:tc>
        <w:tc>
          <w:tcPr>
            <w:tcW w:w="0" w:type="auto"/>
          </w:tcPr>
          <w:p w:rsidR="00383044" w:rsidRDefault="00383044">
            <w:pPr>
              <w:pStyle w:val="Compact"/>
            </w:pPr>
          </w:p>
        </w:tc>
      </w:tr>
    </w:tbl>
    <w:p w:rsidR="00383044" w:rsidRDefault="00D5353C">
      <w:pPr>
        <w:pStyle w:val="BodyText"/>
      </w:pPr>
      <w:r>
        <w:rPr>
          <w:b/>
        </w:rPr>
        <w:t>Table 1. Summary of all doubling times and their 95% CIs reported in the above figures.</w:t>
      </w:r>
    </w:p>
    <w:p w:rsidR="00383044" w:rsidRDefault="00D5353C">
      <w:pPr>
        <w:pStyle w:val="Heading1"/>
      </w:pPr>
      <w:bookmarkStart w:id="3" w:name="data"/>
      <w:bookmarkEnd w:id="3"/>
      <w:r>
        <w:t>Data</w:t>
      </w:r>
    </w:p>
    <w:p w:rsidR="00383044" w:rsidRDefault="00D5353C">
      <w:pPr>
        <w:pStyle w:val="Compact"/>
        <w:numPr>
          <w:ilvl w:val="0"/>
          <w:numId w:val="5"/>
        </w:numPr>
      </w:pPr>
      <w:r>
        <w:t xml:space="preserve">Case counts for Scotland and for Scottish HBs from </w:t>
      </w:r>
      <w:hyperlink r:id="rId13">
        <w:r>
          <w:rPr>
            <w:rStyle w:val="Hyperlink"/>
          </w:rPr>
          <w:t>https://www.gov.scot/coronavirus-covid-19/</w:t>
        </w:r>
      </w:hyperlink>
      <w:r>
        <w:t xml:space="preserve"> (access</w:t>
      </w:r>
      <w:r>
        <w:t>ed 1400 05/04/2020).</w:t>
      </w:r>
      <w:r>
        <w:br/>
      </w:r>
    </w:p>
    <w:p w:rsidR="00383044" w:rsidRDefault="00D5353C">
      <w:pPr>
        <w:pStyle w:val="Compact"/>
        <w:numPr>
          <w:ilvl w:val="0"/>
          <w:numId w:val="5"/>
        </w:numPr>
      </w:pPr>
      <w:r>
        <w:t xml:space="preserve">Case counts for London and rUK except London from </w:t>
      </w:r>
      <w:hyperlink r:id="rId14" w:anchor="/f94c3c90da5b4e9f9a0b19484dd4bb14">
        <w:r>
          <w:rPr>
            <w:rStyle w:val="Hyperlink"/>
          </w:rPr>
          <w:t>https://www.arcgis.com/apps/opsdashboard/index.html#/f94c3c90da5b4e9f9a0b1</w:t>
        </w:r>
        <w:r>
          <w:rPr>
            <w:rStyle w:val="Hyperlink"/>
          </w:rPr>
          <w:t>9484dd4bb14</w:t>
        </w:r>
      </w:hyperlink>
      <w:r>
        <w:t xml:space="preserve"> (accessed 2000 05/04/2020).</w:t>
      </w:r>
      <w:r>
        <w:br/>
      </w:r>
    </w:p>
    <w:p w:rsidR="00383044" w:rsidRDefault="00D5353C">
      <w:pPr>
        <w:pStyle w:val="Compact"/>
        <w:numPr>
          <w:ilvl w:val="0"/>
          <w:numId w:val="5"/>
        </w:numPr>
      </w:pPr>
      <w:r>
        <w:t xml:space="preserve">Death count for Scotland from </w:t>
      </w:r>
      <w:hyperlink r:id="rId15">
        <w:r>
          <w:rPr>
            <w:rStyle w:val="Hyperlink"/>
          </w:rPr>
          <w:t>https://www.gov.scot/coronavirus-covid-19/</w:t>
        </w:r>
      </w:hyperlink>
      <w:r>
        <w:t xml:space="preserve"> (accessed 1400 05/04/2020).</w:t>
      </w:r>
      <w:r>
        <w:br/>
      </w:r>
    </w:p>
    <w:p w:rsidR="00383044" w:rsidRDefault="00D5353C">
      <w:pPr>
        <w:pStyle w:val="Compact"/>
        <w:numPr>
          <w:ilvl w:val="0"/>
          <w:numId w:val="5"/>
        </w:numPr>
      </w:pPr>
      <w:r>
        <w:t>Population counts from the Office of National Statistics (mid-year 2018).</w:t>
      </w:r>
    </w:p>
    <w:p w:rsidR="00383044" w:rsidRDefault="00D5353C">
      <w:pPr>
        <w:pStyle w:val="Compact"/>
        <w:numPr>
          <w:ilvl w:val="1"/>
          <w:numId w:val="6"/>
        </w:numPr>
      </w:pPr>
      <w:r>
        <w:t xml:space="preserve">UK: </w:t>
      </w:r>
      <w:hyperlink r:id="rId16">
        <w:r>
          <w:rPr>
            <w:rStyle w:val="Hyperlink"/>
          </w:rPr>
          <w:t>https://www.ons.gov.uk/peoplepopulationandcommunity/populationandmigr</w:t>
        </w:r>
        <w:r>
          <w:rPr>
            <w:rStyle w:val="Hyperlink"/>
          </w:rPr>
          <w:t>ation/populationestimates/datasets/populationestimatesforukenglandandwalesscotlandandnorthernireland</w:t>
        </w:r>
      </w:hyperlink>
      <w:r>
        <w:t>, Mid-2018, spreadsheet ‘MYE2-all’ (accessed 1140 26/03/20)</w:t>
      </w:r>
    </w:p>
    <w:p w:rsidR="00383044" w:rsidRDefault="00D5353C">
      <w:pPr>
        <w:pStyle w:val="Compact"/>
        <w:numPr>
          <w:ilvl w:val="1"/>
          <w:numId w:val="6"/>
        </w:numPr>
      </w:pPr>
      <w:r>
        <w:t xml:space="preserve">Scotland Health Board Areas: </w:t>
      </w:r>
      <w:hyperlink r:id="rId17">
        <w:r>
          <w:rPr>
            <w:rStyle w:val="Hyperlink"/>
          </w:rPr>
          <w:t>https://statistics.gov.scot/atlas/resource?uri=http://statistics.gov.scot/id/statistical-geography/S92000003</w:t>
        </w:r>
      </w:hyperlink>
      <w:r>
        <w:t xml:space="preserve"> (accessed 1200 11/03/20).</w:t>
      </w:r>
    </w:p>
    <w:p w:rsidR="00383044" w:rsidRDefault="00D5353C">
      <w:pPr>
        <w:pStyle w:val="Heading1"/>
      </w:pPr>
      <w:bookmarkStart w:id="4" w:name="doubling-time-calculations"/>
      <w:bookmarkEnd w:id="4"/>
      <w:r>
        <w:t>Doubling time calculations:</w:t>
      </w:r>
    </w:p>
    <w:p w:rsidR="00383044" w:rsidRDefault="00D5353C">
      <w:pPr>
        <w:pStyle w:val="FirstParagraph"/>
      </w:pPr>
      <w:r>
        <w:t>Calculated over prior 7 days usi</w:t>
      </w:r>
      <w:r>
        <w:t xml:space="preserve">ng method described by </w:t>
      </w:r>
      <w:r>
        <w:rPr>
          <w:i/>
        </w:rPr>
        <w:t>E. Vynnycky &amp; R. White (2010) An Introduction to Infectious Disease Modelling</w:t>
      </w:r>
      <w:r>
        <w:t>, page 74.</w:t>
      </w:r>
    </w:p>
    <w:p w:rsidR="00383044" w:rsidRDefault="00D5353C">
      <w:pPr>
        <w:pStyle w:val="BodyText"/>
      </w:pPr>
      <w:r>
        <w:t xml:space="preserve">Confidence intervals calculated using bootstrapping of a simulated dataset with Poisson error structure, using method published here: </w:t>
      </w:r>
      <w:hyperlink r:id="rId18">
        <w:r>
          <w:rPr>
            <w:rStyle w:val="Hyperlink"/>
          </w:rPr>
          <w:t>https://doi.org/10.1101/2020.02.05.20020750</w:t>
        </w:r>
      </w:hyperlink>
      <w:r>
        <w:t>.</w:t>
      </w:r>
    </w:p>
    <w:p w:rsidR="00383044" w:rsidRDefault="00D5353C">
      <w:pPr>
        <w:pStyle w:val="Heading1"/>
      </w:pPr>
      <w:bookmarkStart w:id="5" w:name="caveats"/>
      <w:bookmarkEnd w:id="5"/>
      <w:r>
        <w:t>Caveats</w:t>
      </w:r>
    </w:p>
    <w:p w:rsidR="00383044" w:rsidRDefault="00D5353C">
      <w:pPr>
        <w:pStyle w:val="Compact"/>
        <w:numPr>
          <w:ilvl w:val="0"/>
          <w:numId w:val="7"/>
        </w:numPr>
      </w:pPr>
      <w:r>
        <w:t xml:space="preserve">Case count data are affected by any changes in testing strategy or testing effort over time and/or any variation in testing strategy or testing effort </w:t>
      </w:r>
      <w:r>
        <w:t>between regions.</w:t>
      </w:r>
      <w:r>
        <w:br/>
      </w:r>
    </w:p>
    <w:p w:rsidR="00383044" w:rsidRDefault="00D5353C">
      <w:pPr>
        <w:pStyle w:val="Compact"/>
        <w:numPr>
          <w:ilvl w:val="0"/>
          <w:numId w:val="7"/>
        </w:numPr>
      </w:pPr>
      <w:r>
        <w:lastRenderedPageBreak/>
        <w:t>Case count data are likely a substantial under-representation of the true number of COVID-19 infections.</w:t>
      </w:r>
      <w:r>
        <w:br/>
      </w:r>
    </w:p>
    <w:p w:rsidR="00383044" w:rsidRDefault="00D5353C">
      <w:pPr>
        <w:pStyle w:val="Compact"/>
        <w:numPr>
          <w:ilvl w:val="0"/>
          <w:numId w:val="7"/>
        </w:numPr>
      </w:pPr>
      <w:r>
        <w:t>Death data are considered more reliable but may lag behind case data by as much as 3 weeks.</w:t>
      </w:r>
      <w:r>
        <w:br/>
      </w:r>
    </w:p>
    <w:p w:rsidR="00383044" w:rsidRDefault="00D5353C">
      <w:pPr>
        <w:pStyle w:val="Compact"/>
        <w:numPr>
          <w:ilvl w:val="0"/>
          <w:numId w:val="7"/>
        </w:numPr>
      </w:pPr>
      <w:r>
        <w:t>However, death data for London and rUKx</w:t>
      </w:r>
      <w:r>
        <w:t>L cannot be disaggregated. Nor can death data for Scottish Health Boards. Therefore more detailed analyses using death data are not currently possible.</w:t>
      </w:r>
    </w:p>
    <w:sectPr w:rsidR="003830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353C" w:rsidRDefault="00D5353C">
      <w:pPr>
        <w:spacing w:after="0"/>
      </w:pPr>
      <w:r>
        <w:separator/>
      </w:r>
    </w:p>
  </w:endnote>
  <w:endnote w:type="continuationSeparator" w:id="0">
    <w:p w:rsidR="00D5353C" w:rsidRDefault="00D535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353C" w:rsidRDefault="00D5353C">
      <w:r>
        <w:separator/>
      </w:r>
    </w:p>
  </w:footnote>
  <w:footnote w:type="continuationSeparator" w:id="0">
    <w:p w:rsidR="00D5353C" w:rsidRDefault="00D535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9F9161A"/>
    <w:multiLevelType w:val="multilevel"/>
    <w:tmpl w:val="967A3C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57C4A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76C2884"/>
    <w:multiLevelType w:val="multilevel"/>
    <w:tmpl w:val="DAFA29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3044"/>
    <w:rsid w:val="004E29B3"/>
    <w:rsid w:val="00590D07"/>
    <w:rsid w:val="00784D58"/>
    <w:rsid w:val="008D6863"/>
    <w:rsid w:val="00B86B75"/>
    <w:rsid w:val="00BC48D5"/>
    <w:rsid w:val="00C36279"/>
    <w:rsid w:val="00D5353C"/>
    <w:rsid w:val="00E26C8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E91D8F4-A4F1-5F4F-99B8-9BFDD14D3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gov.scot/coronavirus-covid-19/" TargetMode="External"/><Relationship Id="rId18" Type="http://schemas.openxmlformats.org/officeDocument/2006/relationships/hyperlink" Target="https://doi.org/10.1101/2020.02.05.2002075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statistics.gov.scot/atlas/resource?uri=http://statistics.gov.scot/id/statistical-geography/S92000003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ons.gov.uk/peoplepopulationandcommunity/populationandmigration/populationestimates/datasets/populationestimatesforukenglandandwalesscotlandandnorthernireland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gov.scot/coronavirus-covid-19/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arcgis.com/apps/opsdashboard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866</Words>
  <Characters>4937</Characters>
  <Application>Microsoft Office Word</Application>
  <DocSecurity>0</DocSecurity>
  <Lines>41</Lines>
  <Paragraphs>11</Paragraphs>
  <ScaleCrop>false</ScaleCrop>
  <Company/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for C19AG: Comparison of doubling times</dc:title>
  <dc:creator>COVID-19 Epidemic Response Unit, University of Edinburgh</dc:creator>
  <cp:lastModifiedBy>Camille Simonet</cp:lastModifiedBy>
  <cp:revision>2</cp:revision>
  <dcterms:created xsi:type="dcterms:W3CDTF">2020-04-06T17:41:00Z</dcterms:created>
  <dcterms:modified xsi:type="dcterms:W3CDTF">2020-04-06T17:41:00Z</dcterms:modified>
</cp:coreProperties>
</file>